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1564"/>
        <w:gridCol w:w="2507"/>
        <w:gridCol w:w="283"/>
        <w:gridCol w:w="230"/>
        <w:gridCol w:w="6"/>
        <w:gridCol w:w="321"/>
        <w:gridCol w:w="664"/>
        <w:gridCol w:w="520"/>
        <w:gridCol w:w="370"/>
        <w:gridCol w:w="921"/>
        <w:gridCol w:w="1402"/>
        <w:gridCol w:w="284"/>
      </w:tblGrid>
      <w:tr w:rsidR="00A50539" w:rsidRPr="00A50539" w14:paraId="10EB84A0" w14:textId="77777777" w:rsidTr="00C907EE">
        <w:trPr>
          <w:trHeight w:val="390"/>
        </w:trPr>
        <w:tc>
          <w:tcPr>
            <w:tcW w:w="1848" w:type="dxa"/>
            <w:gridSpan w:val="2"/>
            <w:vAlign w:val="center"/>
          </w:tcPr>
          <w:p w14:paraId="10EB849B" w14:textId="77777777" w:rsidR="00A50539" w:rsidRPr="00A50539" w:rsidRDefault="00A50539" w:rsidP="00A50539">
            <w:pPr>
              <w:jc w:val="center"/>
              <w:rPr>
                <w:rFonts w:ascii="Arial" w:hAnsi="Arial" w:cs="Arial"/>
                <w:sz w:val="16"/>
              </w:rPr>
            </w:pPr>
            <w:r w:rsidRPr="00A50539">
              <w:rPr>
                <w:noProof/>
                <w:sz w:val="16"/>
                <w:lang w:eastAsia="hr-HR"/>
              </w:rPr>
              <w:drawing>
                <wp:inline distT="0" distB="0" distL="0" distR="0" wp14:anchorId="10EB850A" wp14:editId="10EB850B">
                  <wp:extent cx="698500" cy="398005"/>
                  <wp:effectExtent l="0" t="0" r="635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0237" cy="4160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08" w:type="dxa"/>
            <w:gridSpan w:val="11"/>
            <w:vMerge w:val="restart"/>
            <w:vAlign w:val="center"/>
          </w:tcPr>
          <w:p w14:paraId="10EB849C" w14:textId="77777777" w:rsidR="00A50539" w:rsidRPr="00A50539" w:rsidRDefault="00A50539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Sveučilište Josipa Jurja Strossmayera u Osijeku</w:t>
            </w:r>
          </w:p>
          <w:p w14:paraId="10EB849D" w14:textId="77777777" w:rsidR="00A50539" w:rsidRPr="00A50539" w:rsidRDefault="00A50539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Građevinski i arhitektonski fakultet Osijek</w:t>
            </w:r>
          </w:p>
          <w:p w14:paraId="10EB849E" w14:textId="77777777" w:rsidR="00A50539" w:rsidRPr="00A50539" w:rsidRDefault="00A50539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Ulica Vladimira Preloga 3, HR-31000 Osijek</w:t>
            </w:r>
          </w:p>
          <w:p w14:paraId="10EB849F" w14:textId="62862688" w:rsidR="00A50539" w:rsidRPr="00A50539" w:rsidRDefault="00A50539" w:rsidP="00A50539">
            <w:pPr>
              <w:pStyle w:val="Tablicacelija"/>
              <w:jc w:val="right"/>
              <w:rPr>
                <w:b/>
                <w:sz w:val="14"/>
              </w:rPr>
            </w:pPr>
          </w:p>
        </w:tc>
      </w:tr>
      <w:tr w:rsidR="00A50539" w:rsidRPr="00A50539" w14:paraId="10EB84A3" w14:textId="77777777" w:rsidTr="00C907EE">
        <w:trPr>
          <w:trHeight w:hRule="exact" w:val="227"/>
        </w:trPr>
        <w:tc>
          <w:tcPr>
            <w:tcW w:w="1848" w:type="dxa"/>
            <w:gridSpan w:val="2"/>
            <w:vAlign w:val="center"/>
          </w:tcPr>
          <w:p w14:paraId="10EB84A1" w14:textId="77777777" w:rsidR="00A50539" w:rsidRPr="00A50539" w:rsidRDefault="00A50539" w:rsidP="00A50539">
            <w:pPr>
              <w:jc w:val="center"/>
              <w:rPr>
                <w:noProof/>
                <w:sz w:val="16"/>
                <w:lang w:eastAsia="hr-HR"/>
              </w:rPr>
            </w:pPr>
            <w:r w:rsidRPr="00A50539">
              <w:rPr>
                <w:sz w:val="16"/>
              </w:rPr>
              <w:t>P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R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A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G</w:t>
            </w:r>
          </w:p>
        </w:tc>
        <w:tc>
          <w:tcPr>
            <w:tcW w:w="7508" w:type="dxa"/>
            <w:gridSpan w:val="11"/>
            <w:vMerge/>
            <w:vAlign w:val="center"/>
          </w:tcPr>
          <w:p w14:paraId="10EB84A2" w14:textId="77777777" w:rsidR="00A50539" w:rsidRPr="00A50539" w:rsidRDefault="00A50539" w:rsidP="00623EA1">
            <w:pPr>
              <w:jc w:val="right"/>
              <w:rPr>
                <w:sz w:val="16"/>
              </w:rPr>
            </w:pPr>
          </w:p>
        </w:tc>
      </w:tr>
      <w:tr w:rsidR="00A50539" w:rsidRPr="00A50539" w14:paraId="10EB84A5" w14:textId="77777777" w:rsidTr="00C907EE">
        <w:trPr>
          <w:trHeight w:hRule="exact" w:val="227"/>
        </w:trPr>
        <w:tc>
          <w:tcPr>
            <w:tcW w:w="9356" w:type="dxa"/>
            <w:gridSpan w:val="13"/>
            <w:vAlign w:val="center"/>
          </w:tcPr>
          <w:p w14:paraId="10EB84A4" w14:textId="77777777" w:rsidR="00A50539" w:rsidRPr="00A50539" w:rsidRDefault="00A50539" w:rsidP="00623EA1">
            <w:pPr>
              <w:jc w:val="right"/>
              <w:rPr>
                <w:sz w:val="16"/>
              </w:rPr>
            </w:pPr>
          </w:p>
        </w:tc>
      </w:tr>
      <w:tr w:rsidR="00623EA1" w14:paraId="10EB84A7" w14:textId="77777777" w:rsidTr="00C907EE">
        <w:tc>
          <w:tcPr>
            <w:tcW w:w="9356" w:type="dxa"/>
            <w:gridSpan w:val="13"/>
          </w:tcPr>
          <w:p w14:paraId="10EB84A6" w14:textId="7113A1F1" w:rsidR="00623EA1" w:rsidRPr="00B150B2" w:rsidRDefault="00D1752D" w:rsidP="00B605E8">
            <w:pPr>
              <w:jc w:val="center"/>
            </w:pPr>
            <w:r>
              <w:rPr>
                <w:sz w:val="28"/>
              </w:rPr>
              <w:t>Rješenje o stručnoj praksi</w:t>
            </w:r>
          </w:p>
        </w:tc>
      </w:tr>
      <w:tr w:rsidR="00623EA1" w14:paraId="10EB84A9" w14:textId="77777777" w:rsidTr="00C907EE">
        <w:trPr>
          <w:trHeight w:hRule="exact" w:val="170"/>
        </w:trPr>
        <w:tc>
          <w:tcPr>
            <w:tcW w:w="9356" w:type="dxa"/>
            <w:gridSpan w:val="13"/>
          </w:tcPr>
          <w:p w14:paraId="10EB84A8" w14:textId="77777777" w:rsidR="00623EA1" w:rsidRDefault="00623EA1"/>
        </w:tc>
      </w:tr>
      <w:tr w:rsidR="00623EA1" w14:paraId="10EB84AB" w14:textId="77777777" w:rsidTr="00C907EE">
        <w:tc>
          <w:tcPr>
            <w:tcW w:w="9356" w:type="dxa"/>
            <w:gridSpan w:val="13"/>
          </w:tcPr>
          <w:p w14:paraId="10EB84AA" w14:textId="77777777" w:rsidR="00623EA1" w:rsidRPr="00623EA1" w:rsidRDefault="00623EA1" w:rsidP="00CF4EBD">
            <w:r w:rsidRPr="00623EA1">
              <w:t xml:space="preserve">1. </w:t>
            </w:r>
            <w:r w:rsidR="00CF4EBD">
              <w:t>P</w:t>
            </w:r>
            <w:r w:rsidRPr="00623EA1">
              <w:t xml:space="preserve">odatci o </w:t>
            </w:r>
            <w:r w:rsidR="00DD323C">
              <w:t>studentu</w:t>
            </w:r>
          </w:p>
        </w:tc>
      </w:tr>
      <w:tr w:rsidR="00623EA1" w14:paraId="10EB84AD" w14:textId="77777777" w:rsidTr="00C907EE">
        <w:trPr>
          <w:trHeight w:hRule="exact" w:val="113"/>
        </w:trPr>
        <w:tc>
          <w:tcPr>
            <w:tcW w:w="9356" w:type="dxa"/>
            <w:gridSpan w:val="13"/>
          </w:tcPr>
          <w:p w14:paraId="10EB84AC" w14:textId="77777777" w:rsidR="00623EA1" w:rsidRDefault="00623EA1"/>
        </w:tc>
      </w:tr>
      <w:tr w:rsidR="00DD323C" w14:paraId="10EB84B0" w14:textId="77777777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14:paraId="10EB84AE" w14:textId="77777777" w:rsidR="00623EA1" w:rsidRPr="00A50539" w:rsidRDefault="00DD323C" w:rsidP="002240B2">
            <w:pPr>
              <w:pStyle w:val="Tablicacelija"/>
            </w:pPr>
            <w:r>
              <w:t>Ime i prezime</w:t>
            </w:r>
          </w:p>
        </w:tc>
        <w:tc>
          <w:tcPr>
            <w:tcW w:w="75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4AF" w14:textId="77777777" w:rsidR="00623EA1" w:rsidRPr="00DD323C" w:rsidRDefault="00623EA1" w:rsidP="002240B2">
            <w:pPr>
              <w:pStyle w:val="Ispunjavanje"/>
            </w:pPr>
          </w:p>
        </w:tc>
      </w:tr>
      <w:tr w:rsidR="008A09D5" w14:paraId="10EB84B2" w14:textId="77777777" w:rsidTr="002240B2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14:paraId="10EB84B1" w14:textId="77777777" w:rsidR="008A09D5" w:rsidRPr="00DD323C" w:rsidRDefault="008A09D5" w:rsidP="002240B2">
            <w:pPr>
              <w:pStyle w:val="Ispunjavanje"/>
            </w:pPr>
          </w:p>
        </w:tc>
      </w:tr>
      <w:tr w:rsidR="00E7655D" w14:paraId="10EB84B7" w14:textId="77777777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14:paraId="10EB84B3" w14:textId="77777777" w:rsidR="00E7655D" w:rsidRDefault="00E7655D" w:rsidP="002240B2">
            <w:pPr>
              <w:pStyle w:val="Tablicacelija"/>
            </w:pPr>
            <w:r>
              <w:t>JMBAG</w:t>
            </w:r>
          </w:p>
        </w:tc>
        <w:tc>
          <w:tcPr>
            <w:tcW w:w="30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4B4" w14:textId="77777777" w:rsidR="00E7655D" w:rsidRPr="00DD323C" w:rsidRDefault="00E7655D" w:rsidP="002240B2">
            <w:pPr>
              <w:pStyle w:val="Ispunjavanje"/>
            </w:pPr>
          </w:p>
        </w:tc>
        <w:tc>
          <w:tcPr>
            <w:tcW w:w="991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EB84B5" w14:textId="77777777" w:rsidR="00E7655D" w:rsidRDefault="00E7655D" w:rsidP="002240B2">
            <w:pPr>
              <w:pStyle w:val="Tablicacelija"/>
              <w:jc w:val="right"/>
            </w:pPr>
            <w:r>
              <w:t>Kontakt</w:t>
            </w:r>
          </w:p>
        </w:tc>
        <w:tc>
          <w:tcPr>
            <w:tcW w:w="34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4B6" w14:textId="77777777" w:rsidR="00E7655D" w:rsidRPr="00DD323C" w:rsidRDefault="00E7655D" w:rsidP="002240B2">
            <w:pPr>
              <w:pStyle w:val="Ispunjavanje"/>
            </w:pPr>
          </w:p>
        </w:tc>
      </w:tr>
      <w:tr w:rsidR="008A09D5" w14:paraId="10EB84B9" w14:textId="77777777" w:rsidTr="002240B2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14:paraId="10EB84B8" w14:textId="77777777" w:rsidR="008A09D5" w:rsidRDefault="008A09D5" w:rsidP="002240B2">
            <w:pPr>
              <w:pStyle w:val="Ispunjavanje"/>
            </w:pPr>
          </w:p>
        </w:tc>
      </w:tr>
      <w:tr w:rsidR="00B150B2" w14:paraId="10EB84BC" w14:textId="77777777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14:paraId="10EB84BA" w14:textId="77777777" w:rsidR="00623EA1" w:rsidRPr="00A50539" w:rsidRDefault="00DD323C" w:rsidP="002240B2">
            <w:pPr>
              <w:pStyle w:val="Tablicacelija"/>
            </w:pPr>
            <w:r>
              <w:t>Studij</w:t>
            </w:r>
          </w:p>
        </w:tc>
        <w:tc>
          <w:tcPr>
            <w:tcW w:w="75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4BB" w14:textId="77777777" w:rsidR="00623EA1" w:rsidRPr="00DD323C" w:rsidRDefault="00623EA1" w:rsidP="002240B2">
            <w:pPr>
              <w:pStyle w:val="Ispunjavanje"/>
            </w:pPr>
          </w:p>
        </w:tc>
      </w:tr>
      <w:tr w:rsidR="00DD323C" w14:paraId="10EB84BE" w14:textId="77777777" w:rsidTr="002240B2">
        <w:trPr>
          <w:trHeight w:hRule="exact" w:val="113"/>
        </w:trPr>
        <w:tc>
          <w:tcPr>
            <w:tcW w:w="9356" w:type="dxa"/>
            <w:gridSpan w:val="13"/>
            <w:tcBorders>
              <w:right w:val="single" w:sz="4" w:space="0" w:color="auto"/>
            </w:tcBorders>
            <w:vAlign w:val="center"/>
          </w:tcPr>
          <w:p w14:paraId="10EB84BD" w14:textId="77777777" w:rsidR="00DD323C" w:rsidRDefault="00DD323C" w:rsidP="002240B2">
            <w:pPr>
              <w:pStyle w:val="Ispunjavanje"/>
            </w:pPr>
          </w:p>
        </w:tc>
      </w:tr>
      <w:tr w:rsidR="00B150B2" w14:paraId="10EB84C3" w14:textId="77777777" w:rsidTr="002240B2"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14:paraId="10EB84BF" w14:textId="77777777" w:rsidR="00DD323C" w:rsidRPr="00A50539" w:rsidRDefault="00DD323C" w:rsidP="002240B2">
            <w:pPr>
              <w:pStyle w:val="Tablicacelija"/>
            </w:pPr>
            <w:r>
              <w:t>Akademska godina prvog upisa studija</w:t>
            </w:r>
          </w:p>
        </w:tc>
        <w:tc>
          <w:tcPr>
            <w:tcW w:w="30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4C0" w14:textId="77777777" w:rsidR="00DD323C" w:rsidRPr="00DD323C" w:rsidRDefault="00DD323C" w:rsidP="002240B2">
            <w:pPr>
              <w:pStyle w:val="Ispunjavanje"/>
            </w:pPr>
          </w:p>
        </w:tc>
        <w:tc>
          <w:tcPr>
            <w:tcW w:w="2802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EB84C1" w14:textId="77777777" w:rsidR="00DD323C" w:rsidRDefault="00DD323C" w:rsidP="002240B2">
            <w:pPr>
              <w:pStyle w:val="Tablicacelija"/>
              <w:jc w:val="right"/>
            </w:pPr>
            <w:r>
              <w:t>Trenutna studijska godina</w:t>
            </w:r>
          </w:p>
        </w:tc>
        <w:tc>
          <w:tcPr>
            <w:tcW w:w="16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4C2" w14:textId="77777777" w:rsidR="00DD323C" w:rsidRPr="00DD323C" w:rsidRDefault="00DD323C" w:rsidP="002240B2">
            <w:pPr>
              <w:pStyle w:val="Ispunjavanje"/>
            </w:pPr>
          </w:p>
        </w:tc>
      </w:tr>
      <w:tr w:rsidR="00623EA1" w14:paraId="10EB84C5" w14:textId="77777777" w:rsidTr="002240B2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14:paraId="10EB84C4" w14:textId="77777777" w:rsidR="00623EA1" w:rsidRDefault="00623EA1" w:rsidP="002240B2"/>
        </w:tc>
      </w:tr>
      <w:tr w:rsidR="00984C22" w14:paraId="10EB84CA" w14:textId="77777777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14:paraId="10EB84C6" w14:textId="77777777" w:rsidR="00984C22" w:rsidRPr="00623EA1" w:rsidRDefault="00984C22" w:rsidP="002240B2">
            <w:pPr>
              <w:pStyle w:val="Tablicacelija"/>
            </w:pPr>
            <w:r>
              <w:t>Početak prakse</w:t>
            </w:r>
          </w:p>
        </w:tc>
        <w:sdt>
          <w:sdtPr>
            <w:id w:val="-861750213"/>
            <w:placeholder>
              <w:docPart w:val="997369BE6DFE4D4397951F40AC9F082E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02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0EB84C7" w14:textId="77777777" w:rsidR="00984C22" w:rsidRPr="00FF066E" w:rsidRDefault="00984C22" w:rsidP="002240B2">
                <w:pPr>
                  <w:pStyle w:val="Ispunjavanje"/>
                </w:pPr>
                <w:r w:rsidRPr="00FF066E">
                  <w:rPr>
                    <w:rStyle w:val="IspunjavanjeChar"/>
                    <w:b/>
                  </w:rPr>
                  <w:t>Click or tap to enter a date.</w:t>
                </w:r>
              </w:p>
            </w:tc>
          </w:sdtContent>
        </w:sdt>
        <w:tc>
          <w:tcPr>
            <w:tcW w:w="1511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EB84C8" w14:textId="77777777" w:rsidR="00984C22" w:rsidRPr="00623EA1" w:rsidRDefault="00984C22" w:rsidP="002240B2">
            <w:pPr>
              <w:pStyle w:val="Tablicacelija"/>
              <w:jc w:val="right"/>
            </w:pPr>
            <w:r>
              <w:t>Kraj prakse</w:t>
            </w:r>
          </w:p>
        </w:tc>
        <w:sdt>
          <w:sdtPr>
            <w:id w:val="-1653443457"/>
            <w:placeholder>
              <w:docPart w:val="997369BE6DFE4D4397951F40AC9F082E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97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0EB84C9" w14:textId="77777777" w:rsidR="00984C22" w:rsidRPr="00FF066E" w:rsidRDefault="00984C22" w:rsidP="002240B2">
                <w:pPr>
                  <w:pStyle w:val="Ispunjavanje"/>
                </w:pPr>
                <w:r w:rsidRPr="00FF066E">
                  <w:rPr>
                    <w:rStyle w:val="PlaceholderText"/>
                    <w:color w:val="404040" w:themeColor="text1" w:themeTint="BF"/>
                  </w:rPr>
                  <w:t>Click or tap to enter a date.</w:t>
                </w:r>
              </w:p>
            </w:tc>
          </w:sdtContent>
        </w:sdt>
      </w:tr>
      <w:tr w:rsidR="00984C22" w14:paraId="10EB84CC" w14:textId="77777777" w:rsidTr="002240B2">
        <w:trPr>
          <w:trHeight w:hRule="exact" w:val="227"/>
        </w:trPr>
        <w:tc>
          <w:tcPr>
            <w:tcW w:w="9356" w:type="dxa"/>
            <w:gridSpan w:val="13"/>
            <w:vAlign w:val="center"/>
          </w:tcPr>
          <w:p w14:paraId="10EB84CB" w14:textId="77777777" w:rsidR="00984C22" w:rsidRDefault="00984C22" w:rsidP="002240B2"/>
        </w:tc>
      </w:tr>
      <w:tr w:rsidR="00623EA1" w14:paraId="10EB84CE" w14:textId="77777777" w:rsidTr="002240B2">
        <w:tc>
          <w:tcPr>
            <w:tcW w:w="9356" w:type="dxa"/>
            <w:gridSpan w:val="13"/>
            <w:vAlign w:val="center"/>
          </w:tcPr>
          <w:p w14:paraId="10EB84CD" w14:textId="77777777" w:rsidR="00623EA1" w:rsidRPr="00623EA1" w:rsidRDefault="00623EA1" w:rsidP="002240B2">
            <w:r w:rsidRPr="00623EA1">
              <w:t xml:space="preserve">2. Podatci </w:t>
            </w:r>
            <w:r w:rsidR="00E26C31">
              <w:t>poslodavcu</w:t>
            </w:r>
          </w:p>
        </w:tc>
      </w:tr>
      <w:tr w:rsidR="00DD323C" w14:paraId="10EB84D0" w14:textId="77777777" w:rsidTr="002240B2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14:paraId="10EB84CF" w14:textId="77777777" w:rsidR="00DD323C" w:rsidRPr="00623EA1" w:rsidRDefault="00DD323C" w:rsidP="002240B2">
            <w:pPr>
              <w:pStyle w:val="Ispunjavanje"/>
            </w:pPr>
          </w:p>
        </w:tc>
      </w:tr>
      <w:tr w:rsidR="00B150B2" w14:paraId="10EB84D3" w14:textId="77777777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14:paraId="10EB84D1" w14:textId="77777777" w:rsidR="00B150B2" w:rsidRPr="00A50539" w:rsidRDefault="00CF4EBD" w:rsidP="002240B2">
            <w:pPr>
              <w:pStyle w:val="Tablicacelija"/>
            </w:pPr>
            <w:r>
              <w:t>Tvrtka</w:t>
            </w:r>
          </w:p>
        </w:tc>
        <w:tc>
          <w:tcPr>
            <w:tcW w:w="75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4D2" w14:textId="77777777" w:rsidR="00B150B2" w:rsidRDefault="00B150B2" w:rsidP="009D7140">
            <w:pPr>
              <w:pStyle w:val="Ispunjavanje"/>
            </w:pPr>
          </w:p>
        </w:tc>
      </w:tr>
      <w:tr w:rsidR="00B150B2" w14:paraId="10EB84D5" w14:textId="77777777" w:rsidTr="002240B2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14:paraId="10EB84D4" w14:textId="77777777" w:rsidR="00B150B2" w:rsidRDefault="00B150B2" w:rsidP="002240B2">
            <w:pPr>
              <w:pStyle w:val="Ispunjavanje"/>
            </w:pPr>
          </w:p>
        </w:tc>
      </w:tr>
      <w:tr w:rsidR="00B150B2" w14:paraId="10EB84D8" w14:textId="77777777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14:paraId="10EB84D6" w14:textId="77777777" w:rsidR="00B150B2" w:rsidRPr="00A50539" w:rsidRDefault="00B150B2" w:rsidP="002240B2">
            <w:pPr>
              <w:pStyle w:val="Tablicacelija"/>
            </w:pPr>
            <w:r w:rsidRPr="00A50539">
              <w:t>Adresa</w:t>
            </w:r>
          </w:p>
        </w:tc>
        <w:tc>
          <w:tcPr>
            <w:tcW w:w="75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4D7" w14:textId="77777777" w:rsidR="00B150B2" w:rsidRDefault="00B150B2" w:rsidP="002240B2">
            <w:pPr>
              <w:pStyle w:val="Ispunjavanje"/>
            </w:pPr>
          </w:p>
        </w:tc>
      </w:tr>
      <w:tr w:rsidR="00B150B2" w14:paraId="10EB84DA" w14:textId="77777777" w:rsidTr="002240B2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14:paraId="10EB84D9" w14:textId="77777777" w:rsidR="00B150B2" w:rsidRDefault="00B150B2" w:rsidP="002240B2">
            <w:pPr>
              <w:pStyle w:val="Ispunjavanje"/>
            </w:pPr>
          </w:p>
        </w:tc>
      </w:tr>
      <w:tr w:rsidR="00B150B2" w14:paraId="10EB84DD" w14:textId="77777777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14:paraId="10EB84DB" w14:textId="0C9F3E25" w:rsidR="00B150B2" w:rsidRPr="00A50539" w:rsidRDefault="00B150B2" w:rsidP="002240B2">
            <w:pPr>
              <w:pStyle w:val="Tablicacelija"/>
            </w:pPr>
            <w:r>
              <w:t>Kontakt</w:t>
            </w:r>
            <w:r w:rsidR="004E6C80">
              <w:t xml:space="preserve"> </w:t>
            </w:r>
          </w:p>
        </w:tc>
        <w:tc>
          <w:tcPr>
            <w:tcW w:w="75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4DC" w14:textId="77777777" w:rsidR="00B150B2" w:rsidRDefault="00B150B2" w:rsidP="002240B2">
            <w:pPr>
              <w:pStyle w:val="Ispunjavanje"/>
            </w:pPr>
          </w:p>
        </w:tc>
      </w:tr>
      <w:tr w:rsidR="00B150B2" w14:paraId="10EB84DF" w14:textId="77777777" w:rsidTr="002240B2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14:paraId="10EB84DE" w14:textId="77777777" w:rsidR="00B150B2" w:rsidRDefault="00B150B2" w:rsidP="002240B2">
            <w:pPr>
              <w:pStyle w:val="Ispunjavanje"/>
            </w:pPr>
          </w:p>
        </w:tc>
      </w:tr>
      <w:tr w:rsidR="00B150B2" w14:paraId="10EB84E2" w14:textId="77777777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14:paraId="10EB84E0" w14:textId="77777777" w:rsidR="00B150B2" w:rsidRPr="00A50539" w:rsidRDefault="00B150B2" w:rsidP="002240B2">
            <w:pPr>
              <w:pStyle w:val="Tablicacelija"/>
            </w:pPr>
            <w:r w:rsidRPr="00A50539">
              <w:t>Djelatnosti</w:t>
            </w:r>
          </w:p>
        </w:tc>
        <w:tc>
          <w:tcPr>
            <w:tcW w:w="75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4E1" w14:textId="77777777" w:rsidR="00B150B2" w:rsidRDefault="00B150B2" w:rsidP="002240B2">
            <w:pPr>
              <w:pStyle w:val="Ispunjavanje"/>
            </w:pPr>
          </w:p>
        </w:tc>
      </w:tr>
      <w:tr w:rsidR="00DD323C" w14:paraId="10EB84E4" w14:textId="77777777" w:rsidTr="002240B2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14:paraId="10EB84E3" w14:textId="77777777" w:rsidR="00DD323C" w:rsidRDefault="00DD323C" w:rsidP="002240B2">
            <w:pPr>
              <w:pStyle w:val="Ispunjavanje"/>
            </w:pPr>
          </w:p>
        </w:tc>
      </w:tr>
      <w:tr w:rsidR="00B150B2" w14:paraId="10EB84E7" w14:textId="77777777" w:rsidTr="00852B88">
        <w:trPr>
          <w:trHeight w:hRule="exact" w:val="1154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14:paraId="10EB84E5" w14:textId="2ECA2703" w:rsidR="00B150B2" w:rsidRPr="00623EA1" w:rsidRDefault="00984C22" w:rsidP="002240B2">
            <w:pPr>
              <w:pStyle w:val="Tablicacelija"/>
            </w:pPr>
            <w:r>
              <w:t>Mentor</w:t>
            </w:r>
            <w:r w:rsidR="00852B88">
              <w:t xml:space="preserve"> (ime i prezime, telefon i e-mail</w:t>
            </w:r>
            <w:r w:rsidR="00A06BCC">
              <w:t>)</w:t>
            </w:r>
          </w:p>
        </w:tc>
        <w:tc>
          <w:tcPr>
            <w:tcW w:w="75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4E6" w14:textId="77777777" w:rsidR="00B150B2" w:rsidRPr="00623EA1" w:rsidRDefault="00B150B2" w:rsidP="002240B2">
            <w:pPr>
              <w:pStyle w:val="Ispunjavanje"/>
            </w:pPr>
          </w:p>
        </w:tc>
      </w:tr>
      <w:tr w:rsidR="00730C2D" w14:paraId="0AB28683" w14:textId="77777777" w:rsidTr="00852B88">
        <w:trPr>
          <w:trHeight w:hRule="exact" w:val="1154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14:paraId="32FF73BE" w14:textId="329FFD81" w:rsidR="00730C2D" w:rsidRDefault="00730C2D" w:rsidP="002240B2">
            <w:pPr>
              <w:pStyle w:val="Tablicacelija"/>
            </w:pPr>
            <w:r>
              <w:t>Mjesta obavljanj</w:t>
            </w:r>
            <w:r w:rsidR="00F21751">
              <w:t>a</w:t>
            </w:r>
            <w:r>
              <w:t xml:space="preserve"> stručne prakse (npr. gradilište</w:t>
            </w:r>
            <w:r w:rsidR="003B6FFB">
              <w:t>, pogon, uprava, priprema</w:t>
            </w:r>
            <w:r w:rsidR="005F1027">
              <w:t xml:space="preserve"> i sl.)</w:t>
            </w:r>
            <w:r w:rsidR="003B6FFB">
              <w:t xml:space="preserve"> </w:t>
            </w:r>
            <w:r>
              <w:t xml:space="preserve"> </w:t>
            </w:r>
          </w:p>
        </w:tc>
        <w:tc>
          <w:tcPr>
            <w:tcW w:w="75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818F7" w14:textId="77777777" w:rsidR="00730C2D" w:rsidRPr="00623EA1" w:rsidRDefault="00730C2D" w:rsidP="002240B2">
            <w:pPr>
              <w:pStyle w:val="Ispunjavanje"/>
            </w:pPr>
          </w:p>
        </w:tc>
      </w:tr>
      <w:tr w:rsidR="001041EA" w14:paraId="10EB84E9" w14:textId="77777777" w:rsidTr="00C907EE">
        <w:trPr>
          <w:trHeight w:hRule="exact" w:val="170"/>
        </w:trPr>
        <w:tc>
          <w:tcPr>
            <w:tcW w:w="9356" w:type="dxa"/>
            <w:gridSpan w:val="13"/>
            <w:vAlign w:val="center"/>
          </w:tcPr>
          <w:p w14:paraId="10EB84E8" w14:textId="77777777" w:rsidR="001041EA" w:rsidRPr="00623EA1" w:rsidRDefault="001041EA" w:rsidP="00F51519">
            <w:pPr>
              <w:pStyle w:val="Tablicacelija"/>
            </w:pPr>
          </w:p>
        </w:tc>
      </w:tr>
      <w:tr w:rsidR="00984C22" w14:paraId="10EB84EB" w14:textId="77777777" w:rsidTr="00FC5ACC">
        <w:trPr>
          <w:trHeight w:hRule="exact" w:val="464"/>
        </w:trPr>
        <w:tc>
          <w:tcPr>
            <w:tcW w:w="9356" w:type="dxa"/>
            <w:gridSpan w:val="13"/>
            <w:vAlign w:val="center"/>
          </w:tcPr>
          <w:p w14:paraId="10EB84EA" w14:textId="77777777" w:rsidR="00984C22" w:rsidRPr="00623EA1" w:rsidRDefault="00984C22" w:rsidP="00C907EE"/>
        </w:tc>
      </w:tr>
      <w:tr w:rsidR="00984C22" w14:paraId="10EB84ED" w14:textId="77777777" w:rsidTr="00C907EE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14:paraId="10EB84EC" w14:textId="77777777" w:rsidR="00984C22" w:rsidRPr="00623EA1" w:rsidRDefault="00984C22" w:rsidP="007C7039">
            <w:pPr>
              <w:pStyle w:val="Tablicacelija"/>
            </w:pPr>
          </w:p>
        </w:tc>
      </w:tr>
      <w:tr w:rsidR="007C7039" w14:paraId="10EB84EF" w14:textId="77777777" w:rsidTr="00C907EE">
        <w:trPr>
          <w:trHeight w:val="202"/>
        </w:trPr>
        <w:tc>
          <w:tcPr>
            <w:tcW w:w="9356" w:type="dxa"/>
            <w:gridSpan w:val="13"/>
            <w:vAlign w:val="center"/>
          </w:tcPr>
          <w:p w14:paraId="10EB84EE" w14:textId="77777777" w:rsidR="007C7039" w:rsidRPr="00B150B2" w:rsidRDefault="00B605E8" w:rsidP="007C7039">
            <w:r>
              <w:t>3</w:t>
            </w:r>
            <w:r w:rsidR="007C7039" w:rsidRPr="00B150B2">
              <w:t xml:space="preserve">. </w:t>
            </w:r>
            <w:r w:rsidR="007C7039">
              <w:t>Ovjera</w:t>
            </w:r>
          </w:p>
        </w:tc>
      </w:tr>
      <w:tr w:rsidR="007C7039" w14:paraId="10EB84F1" w14:textId="77777777" w:rsidTr="00C907EE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14:paraId="10EB84F0" w14:textId="77777777" w:rsidR="007C7039" w:rsidRDefault="007C7039" w:rsidP="007C7039"/>
        </w:tc>
      </w:tr>
      <w:tr w:rsidR="00C907EE" w14:paraId="10EB84F5" w14:textId="77777777" w:rsidTr="00C907EE">
        <w:trPr>
          <w:trHeight w:val="248"/>
        </w:trPr>
        <w:tc>
          <w:tcPr>
            <w:tcW w:w="4638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EB84F2" w14:textId="77777777" w:rsidR="00C907EE" w:rsidRPr="00623EA1" w:rsidRDefault="00C907EE" w:rsidP="007C7039">
            <w:pPr>
              <w:pStyle w:val="Tablicacelija"/>
            </w:pPr>
            <w:r>
              <w:t>Građevinski i arhitektonski fakultet Osijek</w:t>
            </w:r>
          </w:p>
        </w:tc>
        <w:tc>
          <w:tcPr>
            <w:tcW w:w="236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0EB84F3" w14:textId="77777777" w:rsidR="00C907EE" w:rsidRPr="00623EA1" w:rsidRDefault="00C907EE" w:rsidP="007C7039">
            <w:pPr>
              <w:pStyle w:val="Tablicacelija"/>
            </w:pPr>
          </w:p>
        </w:tc>
        <w:tc>
          <w:tcPr>
            <w:tcW w:w="4482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EB84F4" w14:textId="77777777" w:rsidR="00C907EE" w:rsidRPr="00623EA1" w:rsidRDefault="00C907EE" w:rsidP="007C7039">
            <w:pPr>
              <w:pStyle w:val="Tablicacelija"/>
            </w:pPr>
            <w:r>
              <w:t>Poslodavac</w:t>
            </w:r>
          </w:p>
        </w:tc>
      </w:tr>
      <w:tr w:rsidR="00C907EE" w14:paraId="10EB84FC" w14:textId="77777777" w:rsidTr="00C907EE">
        <w:trPr>
          <w:trHeight w:val="249"/>
        </w:trPr>
        <w:tc>
          <w:tcPr>
            <w:tcW w:w="1848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EB84F6" w14:textId="77777777" w:rsidR="00C907EE" w:rsidRPr="00623EA1" w:rsidRDefault="00C907EE" w:rsidP="007C7039">
            <w:pPr>
              <w:pStyle w:val="Tablicacelija"/>
            </w:pPr>
            <w:r>
              <w:t>U Osijeku</w:t>
            </w:r>
          </w:p>
        </w:tc>
        <w:sdt>
          <w:sdtPr>
            <w:id w:val="-795910290"/>
            <w:placeholder>
              <w:docPart w:val="680FB8A73E2B478AA629179450510EF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790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0EB84F7" w14:textId="77777777" w:rsidR="00C907EE" w:rsidRPr="00B150B2" w:rsidRDefault="00C907EE" w:rsidP="007C7039">
                <w:pPr>
                  <w:pStyle w:val="Tablicacelija"/>
                  <w:jc w:val="right"/>
                </w:pPr>
                <w:r w:rsidRPr="00B150B2">
                  <w:rPr>
                    <w:rStyle w:val="IspunjavanjeChar"/>
                    <w:sz w:val="16"/>
                  </w:rPr>
                  <w:t>Click or tap to enter a date.</w:t>
                </w:r>
              </w:p>
            </w:tc>
          </w:sdtContent>
        </w:sdt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EB84F8" w14:textId="77777777" w:rsidR="00C907EE" w:rsidRPr="00B150B2" w:rsidRDefault="00C907EE" w:rsidP="007C7039">
            <w:pPr>
              <w:pStyle w:val="Tablicacelija"/>
            </w:pPr>
          </w:p>
        </w:tc>
        <w:tc>
          <w:tcPr>
            <w:tcW w:w="321" w:type="dxa"/>
            <w:tcBorders>
              <w:left w:val="single" w:sz="4" w:space="0" w:color="auto"/>
            </w:tcBorders>
            <w:vAlign w:val="center"/>
          </w:tcPr>
          <w:p w14:paraId="10EB84F9" w14:textId="77777777" w:rsidR="00C907EE" w:rsidRPr="00623EA1" w:rsidRDefault="00C907EE" w:rsidP="007C7039">
            <w:pPr>
              <w:pStyle w:val="Tablicacelija"/>
            </w:pPr>
            <w:r>
              <w:t xml:space="preserve">U </w:t>
            </w:r>
          </w:p>
        </w:tc>
        <w:tc>
          <w:tcPr>
            <w:tcW w:w="1554" w:type="dxa"/>
            <w:gridSpan w:val="3"/>
            <w:tcBorders>
              <w:left w:val="nil"/>
              <w:right w:val="single" w:sz="4" w:space="0" w:color="auto"/>
            </w:tcBorders>
            <w:vAlign w:val="center"/>
          </w:tcPr>
          <w:p w14:paraId="10EB84FA" w14:textId="77777777" w:rsidR="00C907EE" w:rsidRPr="00623EA1" w:rsidRDefault="00C907EE" w:rsidP="007C7039">
            <w:pPr>
              <w:pStyle w:val="Tablicacelija"/>
            </w:pPr>
            <w:r>
              <w:rPr>
                <w:b/>
              </w:rPr>
              <w:t>Mjestu</w:t>
            </w:r>
          </w:p>
        </w:tc>
        <w:sdt>
          <w:sdtPr>
            <w:id w:val="1684936745"/>
            <w:placeholder>
              <w:docPart w:val="5794B801BF124E5B9F1E8A8299CEF26B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607" w:type="dxa"/>
                <w:gridSpan w:val="3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0EB84FB" w14:textId="77777777" w:rsidR="00C907EE" w:rsidRPr="00B150B2" w:rsidRDefault="00C907EE" w:rsidP="007C7039">
                <w:pPr>
                  <w:pStyle w:val="Tablicacelija"/>
                  <w:jc w:val="right"/>
                </w:pPr>
                <w:r w:rsidRPr="00B150B2">
                  <w:rPr>
                    <w:rStyle w:val="IspunjavanjeChar"/>
                    <w:sz w:val="16"/>
                  </w:rPr>
                  <w:t>Click or tap to enter a date.</w:t>
                </w:r>
              </w:p>
            </w:tc>
          </w:sdtContent>
        </w:sdt>
      </w:tr>
      <w:tr w:rsidR="00C907EE" w14:paraId="10EB8504" w14:textId="77777777" w:rsidTr="00C907EE">
        <w:trPr>
          <w:trHeight w:val="1618"/>
        </w:trPr>
        <w:tc>
          <w:tcPr>
            <w:tcW w:w="284" w:type="dxa"/>
            <w:tcBorders>
              <w:left w:val="single" w:sz="4" w:space="0" w:color="auto"/>
            </w:tcBorders>
            <w:vAlign w:val="center"/>
          </w:tcPr>
          <w:p w14:paraId="10EB84FD" w14:textId="77777777" w:rsidR="00C907EE" w:rsidRPr="00623EA1" w:rsidRDefault="00C907EE" w:rsidP="007C7039">
            <w:pPr>
              <w:pStyle w:val="Tablicacelija"/>
            </w:pPr>
          </w:p>
        </w:tc>
        <w:tc>
          <w:tcPr>
            <w:tcW w:w="4071" w:type="dxa"/>
            <w:gridSpan w:val="2"/>
            <w:tcBorders>
              <w:bottom w:val="single" w:sz="4" w:space="0" w:color="auto"/>
            </w:tcBorders>
            <w:vAlign w:val="center"/>
          </w:tcPr>
          <w:p w14:paraId="10EB84FE" w14:textId="77777777" w:rsidR="00C907EE" w:rsidRPr="00623EA1" w:rsidRDefault="00C907EE" w:rsidP="007C7039">
            <w:pPr>
              <w:pStyle w:val="Tablicacelija"/>
            </w:pPr>
          </w:p>
        </w:tc>
        <w:tc>
          <w:tcPr>
            <w:tcW w:w="283" w:type="dxa"/>
            <w:tcBorders>
              <w:right w:val="single" w:sz="4" w:space="0" w:color="auto"/>
            </w:tcBorders>
            <w:vAlign w:val="center"/>
          </w:tcPr>
          <w:p w14:paraId="10EB84FF" w14:textId="77777777" w:rsidR="00C907EE" w:rsidRPr="00623EA1" w:rsidRDefault="00C907EE" w:rsidP="007C7039">
            <w:pPr>
              <w:pStyle w:val="Tablicacelija"/>
            </w:pPr>
          </w:p>
        </w:tc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EB8500" w14:textId="77777777" w:rsidR="00C907EE" w:rsidRPr="00623EA1" w:rsidRDefault="00C907EE" w:rsidP="007C7039">
            <w:pPr>
              <w:pStyle w:val="Tablicacelija"/>
            </w:pPr>
          </w:p>
        </w:tc>
        <w:tc>
          <w:tcPr>
            <w:tcW w:w="321" w:type="dxa"/>
            <w:tcBorders>
              <w:left w:val="single" w:sz="4" w:space="0" w:color="auto"/>
            </w:tcBorders>
            <w:vAlign w:val="center"/>
          </w:tcPr>
          <w:p w14:paraId="10EB8501" w14:textId="77777777" w:rsidR="00C907EE" w:rsidRPr="00623EA1" w:rsidRDefault="00C907EE" w:rsidP="007C7039">
            <w:pPr>
              <w:pStyle w:val="Tablicacelija"/>
            </w:pPr>
          </w:p>
        </w:tc>
        <w:tc>
          <w:tcPr>
            <w:tcW w:w="3877" w:type="dxa"/>
            <w:gridSpan w:val="5"/>
            <w:tcBorders>
              <w:bottom w:val="single" w:sz="4" w:space="0" w:color="auto"/>
            </w:tcBorders>
            <w:vAlign w:val="center"/>
          </w:tcPr>
          <w:p w14:paraId="10EB8502" w14:textId="77777777" w:rsidR="00C907EE" w:rsidRPr="00623EA1" w:rsidRDefault="00C907EE" w:rsidP="007C7039">
            <w:pPr>
              <w:pStyle w:val="Tablicacelija"/>
            </w:pPr>
          </w:p>
        </w:tc>
        <w:tc>
          <w:tcPr>
            <w:tcW w:w="284" w:type="dxa"/>
            <w:tcBorders>
              <w:left w:val="nil"/>
              <w:right w:val="single" w:sz="4" w:space="0" w:color="auto"/>
            </w:tcBorders>
            <w:vAlign w:val="center"/>
          </w:tcPr>
          <w:p w14:paraId="10EB8503" w14:textId="77777777" w:rsidR="00C907EE" w:rsidRPr="00623EA1" w:rsidRDefault="00C907EE" w:rsidP="007C7039">
            <w:pPr>
              <w:pStyle w:val="Tablicacelija"/>
            </w:pPr>
          </w:p>
        </w:tc>
      </w:tr>
      <w:tr w:rsidR="00C907EE" w14:paraId="10EB8508" w14:textId="77777777" w:rsidTr="00C907EE">
        <w:trPr>
          <w:trHeight w:val="262"/>
        </w:trPr>
        <w:tc>
          <w:tcPr>
            <w:tcW w:w="4638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505" w14:textId="77777777" w:rsidR="00C907EE" w:rsidRPr="00623EA1" w:rsidRDefault="00C907EE" w:rsidP="007C7039">
            <w:pPr>
              <w:pStyle w:val="Tablicacelija"/>
              <w:jc w:val="center"/>
            </w:pPr>
            <w:r w:rsidRPr="00B150B2">
              <w:rPr>
                <w:color w:val="808080" w:themeColor="background1" w:themeShade="80"/>
              </w:rPr>
              <w:t>Potpis i žig</w:t>
            </w:r>
          </w:p>
        </w:tc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EB8506" w14:textId="77777777" w:rsidR="00C907EE" w:rsidRPr="00623EA1" w:rsidRDefault="00C907EE" w:rsidP="007C7039">
            <w:pPr>
              <w:pStyle w:val="Tablicacelija"/>
              <w:jc w:val="center"/>
            </w:pPr>
          </w:p>
        </w:tc>
        <w:tc>
          <w:tcPr>
            <w:tcW w:w="4482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507" w14:textId="77777777" w:rsidR="00C907EE" w:rsidRPr="00623EA1" w:rsidRDefault="00C907EE" w:rsidP="007C7039">
            <w:pPr>
              <w:pStyle w:val="Tablicacelija"/>
              <w:jc w:val="center"/>
            </w:pPr>
            <w:r w:rsidRPr="00B150B2">
              <w:rPr>
                <w:color w:val="808080" w:themeColor="background1" w:themeShade="80"/>
              </w:rPr>
              <w:t>Potpis i žig</w:t>
            </w:r>
          </w:p>
        </w:tc>
      </w:tr>
    </w:tbl>
    <w:p w14:paraId="10EB8509" w14:textId="77777777" w:rsidR="00623EA1" w:rsidRPr="002678AA" w:rsidRDefault="00623EA1" w:rsidP="004166F5">
      <w:pPr>
        <w:rPr>
          <w:rStyle w:val="SubtleEmphasis"/>
          <w:sz w:val="14"/>
        </w:rPr>
      </w:pPr>
    </w:p>
    <w:sectPr w:rsidR="00623EA1" w:rsidRPr="002678AA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A452DB" w14:textId="77777777" w:rsidR="00621C3C" w:rsidRDefault="00621C3C" w:rsidP="00623EA1">
      <w:pPr>
        <w:spacing w:after="0" w:line="240" w:lineRule="auto"/>
      </w:pPr>
      <w:r>
        <w:separator/>
      </w:r>
    </w:p>
  </w:endnote>
  <w:endnote w:type="continuationSeparator" w:id="0">
    <w:p w14:paraId="6CD42281" w14:textId="77777777" w:rsidR="00621C3C" w:rsidRDefault="00621C3C" w:rsidP="00623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72"/>
      <w:gridCol w:w="940"/>
    </w:tblGrid>
    <w:tr w:rsidR="00984C22" w:rsidRPr="00A50539" w14:paraId="10EB8516" w14:textId="77777777" w:rsidTr="001652E8">
      <w:trPr>
        <w:trHeight w:val="155"/>
      </w:trPr>
      <w:tc>
        <w:tcPr>
          <w:tcW w:w="8359" w:type="dxa"/>
          <w:vAlign w:val="center"/>
        </w:tcPr>
        <w:p w14:paraId="10EB8514" w14:textId="772268A9" w:rsidR="00984C22" w:rsidRPr="00A50539" w:rsidRDefault="009D7140" w:rsidP="00984C22">
          <w:pPr>
            <w:pStyle w:val="Tablicacelija"/>
            <w:rPr>
              <w:noProof/>
              <w:lang w:eastAsia="hr-HR"/>
            </w:rPr>
          </w:pPr>
          <w:r>
            <w:rPr>
              <w:noProof/>
              <w:lang w:eastAsia="hr-HR"/>
            </w:rPr>
            <w:t>OB-3</w:t>
          </w:r>
          <w:r w:rsidR="00CA4F23">
            <w:rPr>
              <w:noProof/>
              <w:lang w:eastAsia="hr-HR"/>
            </w:rPr>
            <w:t xml:space="preserve"> Rješenje o stručnoj praksi</w:t>
          </w:r>
        </w:p>
      </w:tc>
      <w:tc>
        <w:tcPr>
          <w:tcW w:w="939" w:type="dxa"/>
          <w:vAlign w:val="center"/>
        </w:tcPr>
        <w:p w14:paraId="10EB8515" w14:textId="77777777" w:rsidR="00984C22" w:rsidRPr="00A50539" w:rsidRDefault="00984C22" w:rsidP="00984C22">
          <w:pPr>
            <w:pStyle w:val="Tablicacelija"/>
          </w:pPr>
          <w:r w:rsidRPr="00A50539">
            <w:t xml:space="preserve">str. </w:t>
          </w:r>
          <w:r w:rsidRPr="00A50539">
            <w:fldChar w:fldCharType="begin"/>
          </w:r>
          <w:r w:rsidRPr="00A50539">
            <w:instrText xml:space="preserve"> PAGE   \* MERGEFORMAT </w:instrText>
          </w:r>
          <w:r w:rsidRPr="00A50539">
            <w:fldChar w:fldCharType="separate"/>
          </w:r>
          <w:r w:rsidR="009A7790">
            <w:rPr>
              <w:noProof/>
            </w:rPr>
            <w:t>1</w:t>
          </w:r>
          <w:r w:rsidRPr="00A50539">
            <w:rPr>
              <w:noProof/>
            </w:rPr>
            <w:fldChar w:fldCharType="end"/>
          </w:r>
          <w:r w:rsidRPr="00A50539">
            <w:rPr>
              <w:noProof/>
            </w:rPr>
            <w:t>/</w:t>
          </w:r>
          <w:r w:rsidRPr="00A50539">
            <w:rPr>
              <w:bCs/>
            </w:rPr>
            <w:fldChar w:fldCharType="begin"/>
          </w:r>
          <w:r w:rsidRPr="00A50539">
            <w:rPr>
              <w:bCs/>
            </w:rPr>
            <w:instrText xml:space="preserve"> NUMPAGES  </w:instrText>
          </w:r>
          <w:r w:rsidRPr="00A50539">
            <w:rPr>
              <w:bCs/>
            </w:rPr>
            <w:fldChar w:fldCharType="separate"/>
          </w:r>
          <w:r w:rsidR="009A7790">
            <w:rPr>
              <w:bCs/>
              <w:noProof/>
            </w:rPr>
            <w:t>1</w:t>
          </w:r>
          <w:r w:rsidRPr="00A50539">
            <w:rPr>
              <w:bCs/>
            </w:rPr>
            <w:fldChar w:fldCharType="end"/>
          </w:r>
        </w:p>
      </w:tc>
    </w:tr>
  </w:tbl>
  <w:p w14:paraId="10EB8517" w14:textId="77777777" w:rsidR="00984C22" w:rsidRDefault="00984C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AFF8FA" w14:textId="77777777" w:rsidR="00621C3C" w:rsidRDefault="00621C3C" w:rsidP="00623EA1">
      <w:pPr>
        <w:spacing w:after="0" w:line="240" w:lineRule="auto"/>
      </w:pPr>
      <w:r>
        <w:separator/>
      </w:r>
    </w:p>
  </w:footnote>
  <w:footnote w:type="continuationSeparator" w:id="0">
    <w:p w14:paraId="30515F4A" w14:textId="77777777" w:rsidR="00621C3C" w:rsidRDefault="00621C3C" w:rsidP="00623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810"/>
      <w:gridCol w:w="2502"/>
    </w:tblGrid>
    <w:tr w:rsidR="00623EA1" w14:paraId="10EB8512" w14:textId="77777777" w:rsidTr="00984C22">
      <w:tc>
        <w:tcPr>
          <w:tcW w:w="6810" w:type="dxa"/>
          <w:vAlign w:val="center"/>
        </w:tcPr>
        <w:p w14:paraId="10EB8510" w14:textId="77777777" w:rsidR="00623EA1" w:rsidRDefault="00623EA1" w:rsidP="00623EA1">
          <w:r>
            <w:rPr>
              <w:noProof/>
              <w:lang w:eastAsia="hr-HR"/>
            </w:rPr>
            <w:drawing>
              <wp:inline distT="0" distB="0" distL="0" distR="0" wp14:anchorId="10EB8518" wp14:editId="10EB8519">
                <wp:extent cx="581025" cy="600075"/>
                <wp:effectExtent l="0" t="0" r="9525" b="9525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3830" t="21447" r="6084" b="38814"/>
                        <a:stretch/>
                      </pic:blipFill>
                      <pic:spPr bwMode="auto">
                        <a:xfrm>
                          <a:off x="0" y="0"/>
                          <a:ext cx="581025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eastAsia="hr-HR"/>
            </w:rPr>
            <w:drawing>
              <wp:inline distT="0" distB="0" distL="0" distR="0" wp14:anchorId="10EB851A" wp14:editId="10EB851B">
                <wp:extent cx="3009900" cy="600075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68" t="21447" r="39484" b="38814"/>
                        <a:stretch/>
                      </pic:blipFill>
                      <pic:spPr bwMode="auto">
                        <a:xfrm>
                          <a:off x="0" y="0"/>
                          <a:ext cx="3009900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02" w:type="dxa"/>
          <w:vAlign w:val="center"/>
        </w:tcPr>
        <w:p w14:paraId="10EB8511" w14:textId="77777777" w:rsidR="00623EA1" w:rsidRDefault="00623EA1" w:rsidP="009D7140">
          <w:pPr>
            <w:jc w:val="center"/>
          </w:pPr>
          <w:r w:rsidRPr="00623EA1">
            <w:rPr>
              <w:rFonts w:ascii="Arial" w:hAnsi="Arial" w:cs="Arial"/>
              <w:b w:val="0"/>
              <w:sz w:val="40"/>
            </w:rPr>
            <w:t>OB-</w:t>
          </w:r>
          <w:r w:rsidR="009D7140">
            <w:rPr>
              <w:rFonts w:ascii="Arial" w:hAnsi="Arial" w:cs="Arial"/>
              <w:b w:val="0"/>
              <w:sz w:val="40"/>
            </w:rPr>
            <w:t>3</w:t>
          </w:r>
        </w:p>
      </w:tc>
    </w:tr>
  </w:tbl>
  <w:p w14:paraId="10EB8513" w14:textId="77777777" w:rsidR="00623EA1" w:rsidRDefault="00623EA1" w:rsidP="00623EA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MxMzczMzYzNDdV0lEKTi0uzszPAykwqQUAOJjsqiwAAAA="/>
  </w:docVars>
  <w:rsids>
    <w:rsidRoot w:val="00623EA1"/>
    <w:rsid w:val="00032816"/>
    <w:rsid w:val="000C6078"/>
    <w:rsid w:val="001041EA"/>
    <w:rsid w:val="001A510B"/>
    <w:rsid w:val="002240B2"/>
    <w:rsid w:val="002678AA"/>
    <w:rsid w:val="003137A6"/>
    <w:rsid w:val="00323D21"/>
    <w:rsid w:val="00360969"/>
    <w:rsid w:val="003B6FFB"/>
    <w:rsid w:val="004166F5"/>
    <w:rsid w:val="00431286"/>
    <w:rsid w:val="004E4F64"/>
    <w:rsid w:val="004E6C80"/>
    <w:rsid w:val="005F1027"/>
    <w:rsid w:val="00621C3C"/>
    <w:rsid w:val="00623EA1"/>
    <w:rsid w:val="006240B2"/>
    <w:rsid w:val="006F4E0C"/>
    <w:rsid w:val="00730C2D"/>
    <w:rsid w:val="007C7039"/>
    <w:rsid w:val="00815AB1"/>
    <w:rsid w:val="00852B88"/>
    <w:rsid w:val="008A09D5"/>
    <w:rsid w:val="00984C22"/>
    <w:rsid w:val="009A7790"/>
    <w:rsid w:val="009C3468"/>
    <w:rsid w:val="009D7140"/>
    <w:rsid w:val="009E314E"/>
    <w:rsid w:val="009F45CF"/>
    <w:rsid w:val="00A06BCC"/>
    <w:rsid w:val="00A50539"/>
    <w:rsid w:val="00AC09C8"/>
    <w:rsid w:val="00AC2879"/>
    <w:rsid w:val="00B00751"/>
    <w:rsid w:val="00B150B2"/>
    <w:rsid w:val="00B605E8"/>
    <w:rsid w:val="00C907EE"/>
    <w:rsid w:val="00CA4F23"/>
    <w:rsid w:val="00CF4EBD"/>
    <w:rsid w:val="00D1752D"/>
    <w:rsid w:val="00DD323C"/>
    <w:rsid w:val="00E26C31"/>
    <w:rsid w:val="00E7655D"/>
    <w:rsid w:val="00F1791C"/>
    <w:rsid w:val="00F21751"/>
    <w:rsid w:val="00F21F0B"/>
    <w:rsid w:val="00F51519"/>
    <w:rsid w:val="00FC5ACC"/>
    <w:rsid w:val="00FF0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EB849B"/>
  <w15:chartTrackingRefBased/>
  <w15:docId w15:val="{94871B43-34A3-40F8-BB1C-477B4B45A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ablica naslovi"/>
    <w:qFormat/>
    <w:rsid w:val="007C7039"/>
    <w:rPr>
      <w:b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3E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3E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EA1"/>
    <w:rPr>
      <w:color w:val="404040" w:themeColor="text1" w:themeTint="BF"/>
    </w:rPr>
  </w:style>
  <w:style w:type="paragraph" w:styleId="Footer">
    <w:name w:val="footer"/>
    <w:basedOn w:val="Normal"/>
    <w:link w:val="Footer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EA1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623EA1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F1791C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05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0539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Ispunjavanje">
    <w:name w:val="Ispunjavanje"/>
    <w:basedOn w:val="Normal"/>
    <w:link w:val="IspunjavanjeChar"/>
    <w:qFormat/>
    <w:rsid w:val="00FF066E"/>
    <w:pPr>
      <w:spacing w:after="0" w:line="240" w:lineRule="auto"/>
    </w:pPr>
  </w:style>
  <w:style w:type="paragraph" w:customStyle="1" w:styleId="Tablicacelija">
    <w:name w:val="Tablica celija"/>
    <w:basedOn w:val="Normal"/>
    <w:link w:val="TablicacelijaChar"/>
    <w:qFormat/>
    <w:rsid w:val="00B150B2"/>
    <w:pPr>
      <w:spacing w:after="0" w:line="240" w:lineRule="auto"/>
    </w:pPr>
    <w:rPr>
      <w:b w:val="0"/>
      <w:sz w:val="16"/>
    </w:rPr>
  </w:style>
  <w:style w:type="character" w:customStyle="1" w:styleId="IspunjavanjeChar">
    <w:name w:val="Ispunjavanje Char"/>
    <w:basedOn w:val="DefaultParagraphFont"/>
    <w:link w:val="Ispunjavanje"/>
    <w:rsid w:val="00FF066E"/>
    <w:rPr>
      <w:b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B150B2"/>
    <w:rPr>
      <w:color w:val="808080"/>
    </w:rPr>
  </w:style>
  <w:style w:type="character" w:customStyle="1" w:styleId="TablicacelijaChar">
    <w:name w:val="Tablica celija Char"/>
    <w:basedOn w:val="DefaultParagraphFont"/>
    <w:link w:val="Tablicacelija"/>
    <w:rsid w:val="00B150B2"/>
    <w:rPr>
      <w:color w:val="404040" w:themeColor="text1" w:themeTint="BF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546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97369BE6DFE4D4397951F40AC9F0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48F0B-9B13-43E5-86CA-6279D1BF6224}"/>
      </w:docPartPr>
      <w:docPartBody>
        <w:p w:rsidR="00E04572" w:rsidRDefault="001619AC" w:rsidP="001619AC">
          <w:pPr>
            <w:pStyle w:val="997369BE6DFE4D4397951F40AC9F082E"/>
          </w:pPr>
          <w:r w:rsidRPr="00CC0F50">
            <w:rPr>
              <w:rStyle w:val="PlaceholderText"/>
            </w:rPr>
            <w:t>Click or tap to enter a date.</w:t>
          </w:r>
        </w:p>
      </w:docPartBody>
    </w:docPart>
    <w:docPart>
      <w:docPartPr>
        <w:name w:val="680FB8A73E2B478AA629179450510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DDC5F-81AE-4165-83FC-678BB9F80641}"/>
      </w:docPartPr>
      <w:docPartBody>
        <w:p w:rsidR="00E04572" w:rsidRDefault="001619AC" w:rsidP="001619AC">
          <w:pPr>
            <w:pStyle w:val="680FB8A73E2B478AA629179450510EF9"/>
          </w:pPr>
          <w:r w:rsidRPr="00CC0F50">
            <w:rPr>
              <w:rStyle w:val="PlaceholderText"/>
            </w:rPr>
            <w:t>Click or tap to enter a date.</w:t>
          </w:r>
        </w:p>
      </w:docPartBody>
    </w:docPart>
    <w:docPart>
      <w:docPartPr>
        <w:name w:val="5794B801BF124E5B9F1E8A8299CEF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51CF4-F0F6-4B54-A6CA-EACF959E7C3B}"/>
      </w:docPartPr>
      <w:docPartBody>
        <w:p w:rsidR="00E04572" w:rsidRDefault="001619AC" w:rsidP="001619AC">
          <w:pPr>
            <w:pStyle w:val="5794B801BF124E5B9F1E8A8299CEF26B"/>
          </w:pPr>
          <w:r w:rsidRPr="00CC0F5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2E4B"/>
    <w:rsid w:val="00002E4B"/>
    <w:rsid w:val="001619AC"/>
    <w:rsid w:val="00323156"/>
    <w:rsid w:val="00532878"/>
    <w:rsid w:val="00565CB0"/>
    <w:rsid w:val="008958A6"/>
    <w:rsid w:val="00907069"/>
    <w:rsid w:val="00997074"/>
    <w:rsid w:val="009F45CF"/>
    <w:rsid w:val="00D91A1B"/>
    <w:rsid w:val="00E04572"/>
    <w:rsid w:val="00E86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19AC"/>
    <w:rPr>
      <w:color w:val="808080"/>
    </w:rPr>
  </w:style>
  <w:style w:type="paragraph" w:customStyle="1" w:styleId="997369BE6DFE4D4397951F40AC9F082E">
    <w:name w:val="997369BE6DFE4D4397951F40AC9F082E"/>
    <w:rsid w:val="001619AC"/>
  </w:style>
  <w:style w:type="paragraph" w:customStyle="1" w:styleId="680FB8A73E2B478AA629179450510EF9">
    <w:name w:val="680FB8A73E2B478AA629179450510EF9"/>
    <w:rsid w:val="001619AC"/>
  </w:style>
  <w:style w:type="paragraph" w:customStyle="1" w:styleId="5794B801BF124E5B9F1E8A8299CEF26B">
    <w:name w:val="5794B801BF124E5B9F1E8A8299CEF26B"/>
    <w:rsid w:val="001619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49ECE3-1701-47C7-8A21-79BD8E69C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8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Anic</dc:creator>
  <cp:keywords/>
  <dc:description/>
  <cp:lastModifiedBy>Ivana Miličević</cp:lastModifiedBy>
  <cp:revision>18</cp:revision>
  <cp:lastPrinted>2020-12-15T09:03:00Z</cp:lastPrinted>
  <dcterms:created xsi:type="dcterms:W3CDTF">2023-09-27T09:10:00Z</dcterms:created>
  <dcterms:modified xsi:type="dcterms:W3CDTF">2026-03-10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f0e3a4ca92a3b5e9867fe6e0515917ba6b645d5187cbd6a15227f95d7c474d</vt:lpwstr>
  </property>
</Properties>
</file>